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рхитектура</w:t>
      </w:r>
      <w:r>
        <w:t xml:space="preserve"> </w:t>
      </w:r>
      <w:r>
        <w:t xml:space="preserve">компьютера</w:t>
      </w:r>
    </w:p>
    <w:p>
      <w:pPr>
        <w:pStyle w:val="Author"/>
      </w:pPr>
      <w:r>
        <w:t xml:space="preserve">Элсаиед</w:t>
      </w:r>
      <w:r>
        <w:t xml:space="preserve"> </w:t>
      </w:r>
      <w:r>
        <w:t xml:space="preserve">Ад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5083083"/>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083083"/>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714292"/>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714292"/>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202229"/>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202229"/>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940756"/>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940756"/>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268337"/>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268337"/>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1343602"/>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343602"/>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954723"/>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954723"/>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4413967"/>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413967"/>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1068855"/>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068855"/>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2786108"/>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786108"/>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1098804"/>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098804"/>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2780709"/>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780709"/>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1386237"/>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386237"/>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684662"/>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684662"/>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007591"/>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007591"/>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213724"/>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213724"/>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062508"/>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062508"/>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926263"/>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926263"/>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926263"/>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926263"/>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501459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501459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1117904"/>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117904"/>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526035"/>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526035"/>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5250132"/>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250132"/>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5334000" cy="1754202"/>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754202"/>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274404"/>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274404"/>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9"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Элсаиед Адел</dc:creator>
  <dc:language>ru-RU</dc:language>
  <cp:keywords/>
  <dcterms:created xsi:type="dcterms:W3CDTF">2023-12-22T22:29:34Z</dcterms:created>
  <dcterms:modified xsi:type="dcterms:W3CDTF">2023-12-22T22: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